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E568F3" w14:textId="57B05D3D" w:rsidR="004A58D6" w:rsidRPr="001548C8" w:rsidRDefault="004054D1">
      <w:pPr>
        <w:rPr>
          <w:rFonts w:asciiTheme="majorEastAsia" w:eastAsiaTheme="majorEastAsia" w:hAnsiTheme="majorEastAsia"/>
        </w:rPr>
      </w:pPr>
      <w:r>
        <w:rPr>
          <w:rFonts w:hint="eastAsia"/>
        </w:rPr>
        <w:t xml:space="preserve">　　　　　　　　　</w:t>
      </w:r>
      <w:r w:rsidRPr="001548C8">
        <w:rPr>
          <w:rFonts w:asciiTheme="majorEastAsia" w:eastAsiaTheme="majorEastAsia" w:hAnsiTheme="majorEastAsia" w:hint="eastAsia"/>
        </w:rPr>
        <w:t>日本観光学会誌投稿</w:t>
      </w:r>
      <w:r w:rsidR="00092BAA" w:rsidRPr="001548C8">
        <w:rPr>
          <w:rFonts w:asciiTheme="majorEastAsia" w:eastAsiaTheme="majorEastAsia" w:hAnsiTheme="majorEastAsia" w:hint="eastAsia"/>
        </w:rPr>
        <w:t>原稿の著作権に関する</w:t>
      </w:r>
      <w:r w:rsidRPr="001548C8">
        <w:rPr>
          <w:rFonts w:asciiTheme="majorEastAsia" w:eastAsiaTheme="majorEastAsia" w:hAnsiTheme="majorEastAsia" w:hint="eastAsia"/>
        </w:rPr>
        <w:t>確認書</w:t>
      </w:r>
    </w:p>
    <w:p w14:paraId="66F8109C" w14:textId="77777777" w:rsidR="004054D1" w:rsidRDefault="004054D1"/>
    <w:p w14:paraId="55A224CF" w14:textId="77777777" w:rsidR="004054D1" w:rsidRDefault="004054D1"/>
    <w:p w14:paraId="486B07DE" w14:textId="61BADEA8" w:rsidR="004054D1" w:rsidRDefault="004054D1">
      <w:r>
        <w:rPr>
          <w:rFonts w:hint="eastAsia"/>
        </w:rPr>
        <w:t xml:space="preserve">　近年、</w:t>
      </w:r>
      <w:r>
        <w:rPr>
          <w:rFonts w:hint="eastAsia"/>
        </w:rPr>
        <w:t>web</w:t>
      </w:r>
      <w:r>
        <w:rPr>
          <w:rFonts w:hint="eastAsia"/>
        </w:rPr>
        <w:t>上での文献の公表と検索利用が一般</w:t>
      </w:r>
      <w:r w:rsidR="005A6D9C">
        <w:rPr>
          <w:rFonts w:hint="eastAsia"/>
        </w:rPr>
        <w:t>化</w:t>
      </w:r>
      <w:r>
        <w:rPr>
          <w:rFonts w:hint="eastAsia"/>
        </w:rPr>
        <w:t>する時代となりました。このため、多くの学会では、著作権の侵害に関して、これまで以上に神経をとがらせるようになってきております。著作権の侵害には、自分以外の著作の無断引用のみならず、</w:t>
      </w:r>
      <w:r w:rsidR="00C917AB">
        <w:rPr>
          <w:rFonts w:hint="eastAsia"/>
        </w:rPr>
        <w:t>投稿者</w:t>
      </w:r>
      <w:r w:rsidR="00106839">
        <w:rPr>
          <w:rFonts w:hint="eastAsia"/>
        </w:rPr>
        <w:t>自身</w:t>
      </w:r>
      <w:r w:rsidR="00C917AB">
        <w:rPr>
          <w:rFonts w:hint="eastAsia"/>
        </w:rPr>
        <w:t>（連名者も含めて</w:t>
      </w:r>
      <w:r w:rsidR="001B4442">
        <w:rPr>
          <w:rFonts w:hint="eastAsia"/>
        </w:rPr>
        <w:t>）</w:t>
      </w:r>
      <w:r w:rsidR="00106839">
        <w:rPr>
          <w:rFonts w:hint="eastAsia"/>
        </w:rPr>
        <w:t>による</w:t>
      </w:r>
      <w:r>
        <w:rPr>
          <w:rFonts w:hint="eastAsia"/>
        </w:rPr>
        <w:t>既発表著作の無断</w:t>
      </w:r>
      <w:r w:rsidR="001B5312">
        <w:rPr>
          <w:rFonts w:hint="eastAsia"/>
        </w:rPr>
        <w:t>引用や</w:t>
      </w:r>
      <w:r>
        <w:rPr>
          <w:rFonts w:hint="eastAsia"/>
        </w:rPr>
        <w:t>2</w:t>
      </w:r>
      <w:r>
        <w:rPr>
          <w:rFonts w:hint="eastAsia"/>
        </w:rPr>
        <w:t>重投稿も含まれます。</w:t>
      </w:r>
    </w:p>
    <w:p w14:paraId="58FCAB5F" w14:textId="0A1CD1F1" w:rsidR="001016F8" w:rsidRDefault="001016F8">
      <w:r>
        <w:rPr>
          <w:rFonts w:hint="eastAsia"/>
        </w:rPr>
        <w:t xml:space="preserve">　日本観光学会誌</w:t>
      </w:r>
      <w:r w:rsidR="00091240">
        <w:rPr>
          <w:rFonts w:hint="eastAsia"/>
        </w:rPr>
        <w:t>においても、未発表論文のみを</w:t>
      </w:r>
      <w:r w:rsidR="0080238A">
        <w:rPr>
          <w:rFonts w:hint="eastAsia"/>
        </w:rPr>
        <w:t>審査・</w:t>
      </w:r>
      <w:r w:rsidR="00091240">
        <w:rPr>
          <w:rFonts w:hint="eastAsia"/>
        </w:rPr>
        <w:t>掲載することが原則となっております。</w:t>
      </w:r>
    </w:p>
    <w:p w14:paraId="4D19B45A" w14:textId="6515713B" w:rsidR="004054D1" w:rsidRDefault="004054D1">
      <w:r>
        <w:rPr>
          <w:rFonts w:hint="eastAsia"/>
        </w:rPr>
        <w:t xml:space="preserve">　</w:t>
      </w:r>
      <w:r w:rsidR="00C3169E">
        <w:rPr>
          <w:rFonts w:hint="eastAsia"/>
        </w:rPr>
        <w:t>日本観光学会誌編集委員会では、</w:t>
      </w:r>
      <w:r w:rsidR="004D40A5">
        <w:t>W</w:t>
      </w:r>
      <w:r w:rsidR="004D40A5">
        <w:rPr>
          <w:rFonts w:hint="eastAsia"/>
        </w:rPr>
        <w:t>eb</w:t>
      </w:r>
      <w:r w:rsidR="004D40A5">
        <w:rPr>
          <w:rFonts w:hint="eastAsia"/>
        </w:rPr>
        <w:t>時代の著作権対策を講じる主旨から</w:t>
      </w:r>
      <w:r>
        <w:rPr>
          <w:rFonts w:hint="eastAsia"/>
        </w:rPr>
        <w:t>、</w:t>
      </w:r>
      <w:r w:rsidR="001B5312">
        <w:rPr>
          <w:rFonts w:hint="eastAsia"/>
        </w:rPr>
        <w:t>第</w:t>
      </w:r>
      <w:r w:rsidR="001B5312">
        <w:rPr>
          <w:rFonts w:hint="eastAsia"/>
        </w:rPr>
        <w:t>60</w:t>
      </w:r>
      <w:r w:rsidR="001B5312">
        <w:rPr>
          <w:rFonts w:hint="eastAsia"/>
        </w:rPr>
        <w:t>号より</w:t>
      </w:r>
      <w:r>
        <w:rPr>
          <w:rFonts w:hint="eastAsia"/>
        </w:rPr>
        <w:t>以下の確認書の提出を、</w:t>
      </w:r>
      <w:r w:rsidR="00D97DAE">
        <w:rPr>
          <w:rFonts w:hint="eastAsia"/>
        </w:rPr>
        <w:t>投稿</w:t>
      </w:r>
      <w:r w:rsidR="00CA498C">
        <w:rPr>
          <w:rFonts w:hint="eastAsia"/>
        </w:rPr>
        <w:t>責任者</w:t>
      </w:r>
      <w:r w:rsidR="00D97DAE">
        <w:rPr>
          <w:rFonts w:hint="eastAsia"/>
        </w:rPr>
        <w:t>に</w:t>
      </w:r>
      <w:r>
        <w:rPr>
          <w:rFonts w:hint="eastAsia"/>
        </w:rPr>
        <w:t>お願いすることになりました。つきましては、以下の</w:t>
      </w:r>
      <w:r w:rsidR="00712A72">
        <w:rPr>
          <w:rFonts w:hint="eastAsia"/>
        </w:rPr>
        <w:t>確認事項について、</w:t>
      </w:r>
      <w:r>
        <w:rPr>
          <w:rFonts w:hint="eastAsia"/>
        </w:rPr>
        <w:t>ご署名の上、事務局まで</w:t>
      </w:r>
      <w:r>
        <w:rPr>
          <w:rFonts w:hint="eastAsia"/>
        </w:rPr>
        <w:t>PDF</w:t>
      </w:r>
      <w:r w:rsidR="00D27E08">
        <w:rPr>
          <w:rFonts w:hint="eastAsia"/>
        </w:rPr>
        <w:t>ファイル</w:t>
      </w:r>
      <w:r>
        <w:rPr>
          <w:rFonts w:hint="eastAsia"/>
        </w:rPr>
        <w:t>でメール添付</w:t>
      </w:r>
      <w:r w:rsidR="00D27E08">
        <w:rPr>
          <w:rFonts w:hint="eastAsia"/>
        </w:rPr>
        <w:t>して</w:t>
      </w:r>
      <w:r>
        <w:rPr>
          <w:rFonts w:hint="eastAsia"/>
        </w:rPr>
        <w:t>ご提出ください。</w:t>
      </w:r>
      <w:r w:rsidR="009D1C56">
        <w:rPr>
          <w:rFonts w:hint="eastAsia"/>
        </w:rPr>
        <w:t>よろしくお願いいたします。</w:t>
      </w:r>
    </w:p>
    <w:p w14:paraId="02BC02DF" w14:textId="77777777" w:rsidR="009D1006" w:rsidRDefault="009D1006"/>
    <w:p w14:paraId="6E28BF54" w14:textId="77777777" w:rsidR="004054D1" w:rsidRDefault="004054D1" w:rsidP="004054D1">
      <w:pPr>
        <w:pStyle w:val="a3"/>
      </w:pPr>
      <w:r>
        <w:rPr>
          <w:rFonts w:hint="eastAsia"/>
        </w:rPr>
        <w:t>記</w:t>
      </w:r>
    </w:p>
    <w:p w14:paraId="45747930" w14:textId="77777777" w:rsidR="009D1006" w:rsidRDefault="009D1006" w:rsidP="004054D1"/>
    <w:p w14:paraId="2C40E32B" w14:textId="01C6DF63" w:rsidR="004054D1" w:rsidRDefault="004054D1" w:rsidP="004054D1">
      <w:r>
        <w:rPr>
          <w:rFonts w:hint="eastAsia"/>
        </w:rPr>
        <w:t>確認事項</w:t>
      </w:r>
    </w:p>
    <w:p w14:paraId="5057A098" w14:textId="1352629F" w:rsidR="004054D1" w:rsidRPr="001548C8" w:rsidRDefault="004054D1" w:rsidP="004054D1">
      <w:pPr>
        <w:rPr>
          <w:rFonts w:ascii="ＭＳ ゴシック" w:eastAsia="ＭＳ ゴシック" w:hAnsi="ＭＳ ゴシック"/>
        </w:rPr>
      </w:pPr>
      <w:r w:rsidRPr="001548C8">
        <w:rPr>
          <w:rFonts w:ascii="ＭＳ ゴシック" w:eastAsia="ＭＳ ゴシック" w:hAnsi="ＭＳ ゴシック" w:hint="eastAsia"/>
        </w:rPr>
        <w:t>今回投稿の原稿には、自分以外および</w:t>
      </w:r>
      <w:r w:rsidR="00F86F9B" w:rsidRPr="001548C8">
        <w:rPr>
          <w:rFonts w:ascii="ＭＳ ゴシック" w:eastAsia="ＭＳ ゴシック" w:hAnsi="ＭＳ ゴシック" w:hint="eastAsia"/>
        </w:rPr>
        <w:t>投稿者（連名者含む）</w:t>
      </w:r>
      <w:r w:rsidRPr="001548C8">
        <w:rPr>
          <w:rFonts w:ascii="ＭＳ ゴシック" w:eastAsia="ＭＳ ゴシック" w:hAnsi="ＭＳ ゴシック" w:hint="eastAsia"/>
        </w:rPr>
        <w:t>の</w:t>
      </w:r>
      <w:r w:rsidR="00967545">
        <w:rPr>
          <w:rFonts w:ascii="ＭＳ ゴシック" w:eastAsia="ＭＳ ゴシック" w:hAnsi="ＭＳ ゴシック" w:hint="eastAsia"/>
        </w:rPr>
        <w:t>既出版</w:t>
      </w:r>
      <w:r w:rsidRPr="001548C8">
        <w:rPr>
          <w:rFonts w:ascii="ＭＳ ゴシック" w:eastAsia="ＭＳ ゴシック" w:hAnsi="ＭＳ ゴシック" w:hint="eastAsia"/>
        </w:rPr>
        <w:t>著作</w:t>
      </w:r>
      <w:r w:rsidR="00724689">
        <w:rPr>
          <w:rFonts w:ascii="ＭＳ ゴシック" w:eastAsia="ＭＳ ゴシック" w:hAnsi="ＭＳ ゴシック" w:hint="eastAsia"/>
        </w:rPr>
        <w:t>物</w:t>
      </w:r>
      <w:r w:rsidRPr="001548C8">
        <w:rPr>
          <w:rFonts w:ascii="ＭＳ ゴシック" w:eastAsia="ＭＳ ゴシック" w:hAnsi="ＭＳ ゴシック" w:hint="eastAsia"/>
        </w:rPr>
        <w:t>の無断引用</w:t>
      </w:r>
      <w:r w:rsidR="000327D5" w:rsidRPr="001548C8">
        <w:rPr>
          <w:rFonts w:ascii="ＭＳ ゴシック" w:eastAsia="ＭＳ ゴシック" w:hAnsi="ＭＳ ゴシック" w:hint="eastAsia"/>
        </w:rPr>
        <w:t>や2重投稿</w:t>
      </w:r>
      <w:r w:rsidRPr="001548C8">
        <w:rPr>
          <w:rFonts w:ascii="ＭＳ ゴシック" w:eastAsia="ＭＳ ゴシック" w:hAnsi="ＭＳ ゴシック" w:hint="eastAsia"/>
        </w:rPr>
        <w:t>は、一切ありません</w:t>
      </w:r>
      <w:r w:rsidR="000327D5" w:rsidRPr="001548C8">
        <w:rPr>
          <w:rFonts w:ascii="ＭＳ ゴシック" w:eastAsia="ＭＳ ゴシック" w:hAnsi="ＭＳ ゴシック" w:hint="eastAsia"/>
        </w:rPr>
        <w:t>。</w:t>
      </w:r>
    </w:p>
    <w:p w14:paraId="4793B251" w14:textId="77777777" w:rsidR="00FD3FC7" w:rsidRPr="004054D1" w:rsidRDefault="00FD3FC7" w:rsidP="004054D1"/>
    <w:p w14:paraId="51524B49" w14:textId="3D6D0845" w:rsidR="0030395C" w:rsidRDefault="00893785" w:rsidP="0030395C">
      <w:pPr>
        <w:ind w:left="3990"/>
      </w:pPr>
      <w:r>
        <w:rPr>
          <w:rFonts w:hint="eastAsia"/>
        </w:rPr>
        <w:t xml:space="preserve">　　　　　　　　　</w:t>
      </w:r>
      <w:r w:rsidR="0030395C">
        <w:rPr>
          <w:rFonts w:hint="eastAsia"/>
        </w:rPr>
        <w:t xml:space="preserve">　　　　　　　　　　　　　　　　</w:t>
      </w:r>
      <w:r>
        <w:rPr>
          <w:rFonts w:hint="eastAsia"/>
        </w:rPr>
        <w:t xml:space="preserve">　　　　　　　　　　</w:t>
      </w:r>
      <w:r w:rsidR="0030395C">
        <w:rPr>
          <w:rFonts w:hint="eastAsia"/>
        </w:rPr>
        <w:t xml:space="preserve">　　　　　　　　　日付：</w:t>
      </w:r>
    </w:p>
    <w:p w14:paraId="57BD2D89" w14:textId="3DA5E69E" w:rsidR="00893785" w:rsidRDefault="00893785">
      <w:r>
        <w:rPr>
          <w:rFonts w:hint="eastAsia"/>
        </w:rPr>
        <w:t xml:space="preserve">　　　　　　　　　　　　　　　　　　　</w:t>
      </w:r>
      <w:r w:rsidR="004A149E">
        <w:rPr>
          <w:rFonts w:hint="eastAsia"/>
        </w:rPr>
        <w:t>所属</w:t>
      </w:r>
      <w:r w:rsidR="00E85434">
        <w:rPr>
          <w:rFonts w:hint="eastAsia"/>
        </w:rPr>
        <w:t>：</w:t>
      </w:r>
    </w:p>
    <w:p w14:paraId="48057D4A" w14:textId="0E724E8B" w:rsidR="00163D20" w:rsidRDefault="00163D20">
      <w:r>
        <w:rPr>
          <w:rFonts w:hint="eastAsia"/>
        </w:rPr>
        <w:t xml:space="preserve">　　　　　　　　　　　　　　　　　　　</w:t>
      </w:r>
      <w:r>
        <w:rPr>
          <w:rFonts w:hint="eastAsia"/>
        </w:rPr>
        <w:t>E</w:t>
      </w:r>
      <w:r>
        <w:rPr>
          <w:rFonts w:hint="eastAsia"/>
        </w:rPr>
        <w:t>メ</w:t>
      </w:r>
      <w:r w:rsidR="0030395C">
        <w:rPr>
          <w:rFonts w:hint="eastAsia"/>
        </w:rPr>
        <w:t>ー</w:t>
      </w:r>
      <w:r>
        <w:rPr>
          <w:rFonts w:hint="eastAsia"/>
        </w:rPr>
        <w:t>ル：</w:t>
      </w:r>
    </w:p>
    <w:p w14:paraId="10734FF2" w14:textId="77777777" w:rsidR="0020451C" w:rsidRDefault="004A149E">
      <w:r>
        <w:rPr>
          <w:rFonts w:hint="eastAsia"/>
        </w:rPr>
        <w:t xml:space="preserve">　　　　　　　　　　　　　　　　　　　</w:t>
      </w:r>
      <w:r w:rsidR="0020451C">
        <w:rPr>
          <w:rFonts w:hint="eastAsia"/>
        </w:rPr>
        <w:t>投稿者責任者名：</w:t>
      </w:r>
    </w:p>
    <w:p w14:paraId="66FA9303" w14:textId="4FD3EE8C" w:rsidR="004A149E" w:rsidRDefault="00050FFE" w:rsidP="0020451C">
      <w:pPr>
        <w:ind w:firstLine="3990"/>
      </w:pPr>
      <w:r>
        <w:rPr>
          <w:rFonts w:hint="eastAsia"/>
        </w:rPr>
        <w:t>自筆署名</w:t>
      </w:r>
      <w:r w:rsidR="00E85434">
        <w:rPr>
          <w:rFonts w:hint="eastAsia"/>
        </w:rPr>
        <w:t>：</w:t>
      </w:r>
    </w:p>
    <w:p w14:paraId="5C359CD8" w14:textId="77777777" w:rsidR="0030395C" w:rsidRDefault="00050FFE">
      <w:r>
        <w:rPr>
          <w:rFonts w:hint="eastAsia"/>
        </w:rPr>
        <w:t xml:space="preserve">　　　　　　　　　　　　　　　　　　　</w:t>
      </w:r>
    </w:p>
    <w:p w14:paraId="2531CC68" w14:textId="3EEB1B8D" w:rsidR="00E85434" w:rsidRPr="00050FFE" w:rsidRDefault="00E85434">
      <w:r>
        <w:rPr>
          <w:rFonts w:hint="eastAsia"/>
        </w:rPr>
        <w:t xml:space="preserve">　　　　　　　　　</w:t>
      </w:r>
    </w:p>
    <w:sectPr w:rsidR="00E85434" w:rsidRPr="00050FFE" w:rsidSect="003E67C5">
      <w:pgSz w:w="11906" w:h="16838" w:code="9"/>
      <w:pgMar w:top="1985" w:right="1701" w:bottom="1701" w:left="1701" w:header="851" w:footer="992" w:gutter="0"/>
      <w:cols w:space="425"/>
      <w:docGrid w:type="lines" w:linePitch="43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7FF6EE" w14:textId="77777777" w:rsidR="00A46053" w:rsidRDefault="00A46053" w:rsidP="00F01112">
      <w:r>
        <w:separator/>
      </w:r>
    </w:p>
  </w:endnote>
  <w:endnote w:type="continuationSeparator" w:id="0">
    <w:p w14:paraId="6C724C25" w14:textId="77777777" w:rsidR="00A46053" w:rsidRDefault="00A46053" w:rsidP="00F011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68E314" w14:textId="77777777" w:rsidR="00A46053" w:rsidRDefault="00A46053" w:rsidP="00F01112">
      <w:r>
        <w:separator/>
      </w:r>
    </w:p>
  </w:footnote>
  <w:footnote w:type="continuationSeparator" w:id="0">
    <w:p w14:paraId="60D288D7" w14:textId="77777777" w:rsidR="00A46053" w:rsidRDefault="00A46053" w:rsidP="00F0111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drawingGridHorizontalSpacing w:val="105"/>
  <w:drawingGridVerticalSpacing w:val="219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0NTYyMzU1NDAzNTNS0lEKTi0uzszPAykwrAUA20Gs7ywAAAA="/>
  </w:docVars>
  <w:rsids>
    <w:rsidRoot w:val="004054D1"/>
    <w:rsid w:val="00003D79"/>
    <w:rsid w:val="0001739E"/>
    <w:rsid w:val="000327D5"/>
    <w:rsid w:val="00033E37"/>
    <w:rsid w:val="00044603"/>
    <w:rsid w:val="00045132"/>
    <w:rsid w:val="00050FFE"/>
    <w:rsid w:val="00053D7D"/>
    <w:rsid w:val="000607EE"/>
    <w:rsid w:val="00076B4B"/>
    <w:rsid w:val="000838C1"/>
    <w:rsid w:val="00091240"/>
    <w:rsid w:val="00091F83"/>
    <w:rsid w:val="00092BAA"/>
    <w:rsid w:val="000A1ED8"/>
    <w:rsid w:val="000A2FB2"/>
    <w:rsid w:val="000B117E"/>
    <w:rsid w:val="000C01CE"/>
    <w:rsid w:val="000C5ABE"/>
    <w:rsid w:val="000C5ADD"/>
    <w:rsid w:val="000C5B6F"/>
    <w:rsid w:val="000E211A"/>
    <w:rsid w:val="000F09CA"/>
    <w:rsid w:val="000F0F21"/>
    <w:rsid w:val="000F2C6F"/>
    <w:rsid w:val="000F4D3E"/>
    <w:rsid w:val="000F5DC9"/>
    <w:rsid w:val="000F5FA1"/>
    <w:rsid w:val="001016F8"/>
    <w:rsid w:val="00106839"/>
    <w:rsid w:val="00110131"/>
    <w:rsid w:val="00130EF4"/>
    <w:rsid w:val="00133467"/>
    <w:rsid w:val="00140E21"/>
    <w:rsid w:val="001466BF"/>
    <w:rsid w:val="001531E4"/>
    <w:rsid w:val="00154630"/>
    <w:rsid w:val="001548C8"/>
    <w:rsid w:val="00155AEC"/>
    <w:rsid w:val="00160B4D"/>
    <w:rsid w:val="00163D20"/>
    <w:rsid w:val="001671C3"/>
    <w:rsid w:val="00171E99"/>
    <w:rsid w:val="0017683A"/>
    <w:rsid w:val="00177AEF"/>
    <w:rsid w:val="00182D17"/>
    <w:rsid w:val="0018532D"/>
    <w:rsid w:val="00187F01"/>
    <w:rsid w:val="001A0ECF"/>
    <w:rsid w:val="001A3DC2"/>
    <w:rsid w:val="001A42A2"/>
    <w:rsid w:val="001B4442"/>
    <w:rsid w:val="001B5312"/>
    <w:rsid w:val="001D039C"/>
    <w:rsid w:val="001E0524"/>
    <w:rsid w:val="001E1F3A"/>
    <w:rsid w:val="001E1F8E"/>
    <w:rsid w:val="001E2499"/>
    <w:rsid w:val="001E6186"/>
    <w:rsid w:val="001E6FCD"/>
    <w:rsid w:val="001F3E93"/>
    <w:rsid w:val="001F6CE8"/>
    <w:rsid w:val="0020257B"/>
    <w:rsid w:val="0020451C"/>
    <w:rsid w:val="00205869"/>
    <w:rsid w:val="00206106"/>
    <w:rsid w:val="002109EC"/>
    <w:rsid w:val="00215D5F"/>
    <w:rsid w:val="00222CDC"/>
    <w:rsid w:val="00231BA7"/>
    <w:rsid w:val="002323A4"/>
    <w:rsid w:val="00234795"/>
    <w:rsid w:val="00235A15"/>
    <w:rsid w:val="00242FE2"/>
    <w:rsid w:val="00243B62"/>
    <w:rsid w:val="00243BC3"/>
    <w:rsid w:val="00244F97"/>
    <w:rsid w:val="00247748"/>
    <w:rsid w:val="00262B3A"/>
    <w:rsid w:val="00270632"/>
    <w:rsid w:val="00271791"/>
    <w:rsid w:val="002852E5"/>
    <w:rsid w:val="002872E8"/>
    <w:rsid w:val="00297246"/>
    <w:rsid w:val="002A7471"/>
    <w:rsid w:val="002B022E"/>
    <w:rsid w:val="002B1756"/>
    <w:rsid w:val="002B232B"/>
    <w:rsid w:val="002B2456"/>
    <w:rsid w:val="002B5613"/>
    <w:rsid w:val="002B583E"/>
    <w:rsid w:val="002B625B"/>
    <w:rsid w:val="002C5989"/>
    <w:rsid w:val="002D7693"/>
    <w:rsid w:val="002E0CA1"/>
    <w:rsid w:val="002E327C"/>
    <w:rsid w:val="002E3562"/>
    <w:rsid w:val="002F14A3"/>
    <w:rsid w:val="002F1FCC"/>
    <w:rsid w:val="00300593"/>
    <w:rsid w:val="00302130"/>
    <w:rsid w:val="0030395C"/>
    <w:rsid w:val="003066EA"/>
    <w:rsid w:val="00306D17"/>
    <w:rsid w:val="003104F0"/>
    <w:rsid w:val="00315556"/>
    <w:rsid w:val="003217A5"/>
    <w:rsid w:val="003218FB"/>
    <w:rsid w:val="00327AB2"/>
    <w:rsid w:val="00336B4E"/>
    <w:rsid w:val="003455F2"/>
    <w:rsid w:val="0034692C"/>
    <w:rsid w:val="003518E3"/>
    <w:rsid w:val="00351FB2"/>
    <w:rsid w:val="0035707E"/>
    <w:rsid w:val="00361DBA"/>
    <w:rsid w:val="00363A41"/>
    <w:rsid w:val="00375C00"/>
    <w:rsid w:val="00380DEF"/>
    <w:rsid w:val="00383D8B"/>
    <w:rsid w:val="00384E49"/>
    <w:rsid w:val="00385467"/>
    <w:rsid w:val="00390AB9"/>
    <w:rsid w:val="00390C91"/>
    <w:rsid w:val="00394F11"/>
    <w:rsid w:val="003A0C75"/>
    <w:rsid w:val="003B0931"/>
    <w:rsid w:val="003B53CA"/>
    <w:rsid w:val="003D09B2"/>
    <w:rsid w:val="003D47B4"/>
    <w:rsid w:val="003E1799"/>
    <w:rsid w:val="003E67C5"/>
    <w:rsid w:val="003F1DF0"/>
    <w:rsid w:val="003F2091"/>
    <w:rsid w:val="003F32C1"/>
    <w:rsid w:val="004054D1"/>
    <w:rsid w:val="00406CF1"/>
    <w:rsid w:val="00407353"/>
    <w:rsid w:val="0041034D"/>
    <w:rsid w:val="00412A5B"/>
    <w:rsid w:val="00444C97"/>
    <w:rsid w:val="0046019A"/>
    <w:rsid w:val="00465669"/>
    <w:rsid w:val="00473672"/>
    <w:rsid w:val="0048109A"/>
    <w:rsid w:val="0048218D"/>
    <w:rsid w:val="00483039"/>
    <w:rsid w:val="00484CF5"/>
    <w:rsid w:val="00486819"/>
    <w:rsid w:val="00493636"/>
    <w:rsid w:val="00494CEC"/>
    <w:rsid w:val="00495489"/>
    <w:rsid w:val="004965D2"/>
    <w:rsid w:val="00497893"/>
    <w:rsid w:val="00497AB8"/>
    <w:rsid w:val="004A0718"/>
    <w:rsid w:val="004A149E"/>
    <w:rsid w:val="004A315E"/>
    <w:rsid w:val="004A58D6"/>
    <w:rsid w:val="004B2A1B"/>
    <w:rsid w:val="004B40F5"/>
    <w:rsid w:val="004B4249"/>
    <w:rsid w:val="004C7255"/>
    <w:rsid w:val="004C7A2D"/>
    <w:rsid w:val="004C7BD4"/>
    <w:rsid w:val="004D0B18"/>
    <w:rsid w:val="004D239F"/>
    <w:rsid w:val="004D3168"/>
    <w:rsid w:val="004D40A5"/>
    <w:rsid w:val="004F3538"/>
    <w:rsid w:val="00500CCD"/>
    <w:rsid w:val="00505E7F"/>
    <w:rsid w:val="00505F7D"/>
    <w:rsid w:val="0051580D"/>
    <w:rsid w:val="005200BD"/>
    <w:rsid w:val="00530E47"/>
    <w:rsid w:val="00533030"/>
    <w:rsid w:val="00541DF6"/>
    <w:rsid w:val="005427E7"/>
    <w:rsid w:val="005451F1"/>
    <w:rsid w:val="00550219"/>
    <w:rsid w:val="00553B33"/>
    <w:rsid w:val="0056232C"/>
    <w:rsid w:val="0056269E"/>
    <w:rsid w:val="00565034"/>
    <w:rsid w:val="00573449"/>
    <w:rsid w:val="0059410D"/>
    <w:rsid w:val="00597A87"/>
    <w:rsid w:val="005A3388"/>
    <w:rsid w:val="005A50A1"/>
    <w:rsid w:val="005A6D9C"/>
    <w:rsid w:val="005B032A"/>
    <w:rsid w:val="005B5EFA"/>
    <w:rsid w:val="005B6E84"/>
    <w:rsid w:val="005B7BF0"/>
    <w:rsid w:val="005C3A15"/>
    <w:rsid w:val="005C7692"/>
    <w:rsid w:val="005D3CA7"/>
    <w:rsid w:val="005E54A8"/>
    <w:rsid w:val="005E7964"/>
    <w:rsid w:val="005F0A69"/>
    <w:rsid w:val="005F7ED6"/>
    <w:rsid w:val="00601032"/>
    <w:rsid w:val="00601785"/>
    <w:rsid w:val="006030B0"/>
    <w:rsid w:val="00606CC7"/>
    <w:rsid w:val="0061766F"/>
    <w:rsid w:val="00621DC3"/>
    <w:rsid w:val="00627B82"/>
    <w:rsid w:val="00633C5E"/>
    <w:rsid w:val="00640DDA"/>
    <w:rsid w:val="00641477"/>
    <w:rsid w:val="00645CF1"/>
    <w:rsid w:val="00646E72"/>
    <w:rsid w:val="00665C7B"/>
    <w:rsid w:val="00667298"/>
    <w:rsid w:val="006708EC"/>
    <w:rsid w:val="00672BB0"/>
    <w:rsid w:val="00674AE8"/>
    <w:rsid w:val="00675842"/>
    <w:rsid w:val="00682FCB"/>
    <w:rsid w:val="00695805"/>
    <w:rsid w:val="006A0F3F"/>
    <w:rsid w:val="006B3CD4"/>
    <w:rsid w:val="006C19AE"/>
    <w:rsid w:val="006C7A60"/>
    <w:rsid w:val="006D316E"/>
    <w:rsid w:val="006E287D"/>
    <w:rsid w:val="006F0320"/>
    <w:rsid w:val="006F38C9"/>
    <w:rsid w:val="00712A72"/>
    <w:rsid w:val="007225A2"/>
    <w:rsid w:val="00724689"/>
    <w:rsid w:val="007249E1"/>
    <w:rsid w:val="0072644D"/>
    <w:rsid w:val="007266B1"/>
    <w:rsid w:val="007461E3"/>
    <w:rsid w:val="00746E64"/>
    <w:rsid w:val="00750892"/>
    <w:rsid w:val="00750929"/>
    <w:rsid w:val="00754B8B"/>
    <w:rsid w:val="00756FA4"/>
    <w:rsid w:val="007570DA"/>
    <w:rsid w:val="0077238E"/>
    <w:rsid w:val="00787B62"/>
    <w:rsid w:val="007975A3"/>
    <w:rsid w:val="007A462A"/>
    <w:rsid w:val="007C0040"/>
    <w:rsid w:val="007D1241"/>
    <w:rsid w:val="007D6B2E"/>
    <w:rsid w:val="007E3DAB"/>
    <w:rsid w:val="007E6511"/>
    <w:rsid w:val="007F10A6"/>
    <w:rsid w:val="007F11EC"/>
    <w:rsid w:val="007F2AA4"/>
    <w:rsid w:val="007F4288"/>
    <w:rsid w:val="0080238A"/>
    <w:rsid w:val="00807FEC"/>
    <w:rsid w:val="00821747"/>
    <w:rsid w:val="008227A5"/>
    <w:rsid w:val="00823563"/>
    <w:rsid w:val="00835F37"/>
    <w:rsid w:val="008600AA"/>
    <w:rsid w:val="0088036A"/>
    <w:rsid w:val="00881937"/>
    <w:rsid w:val="0088288C"/>
    <w:rsid w:val="00886380"/>
    <w:rsid w:val="008909A6"/>
    <w:rsid w:val="0089178D"/>
    <w:rsid w:val="00893785"/>
    <w:rsid w:val="00896B41"/>
    <w:rsid w:val="008A10F7"/>
    <w:rsid w:val="008A1579"/>
    <w:rsid w:val="008A6B5F"/>
    <w:rsid w:val="008A7097"/>
    <w:rsid w:val="008B1F70"/>
    <w:rsid w:val="008B6A0C"/>
    <w:rsid w:val="008D2332"/>
    <w:rsid w:val="008D53BB"/>
    <w:rsid w:val="008E10B5"/>
    <w:rsid w:val="008E63B3"/>
    <w:rsid w:val="0092498F"/>
    <w:rsid w:val="009328ED"/>
    <w:rsid w:val="00934543"/>
    <w:rsid w:val="00935034"/>
    <w:rsid w:val="009378FB"/>
    <w:rsid w:val="009427A5"/>
    <w:rsid w:val="009431FE"/>
    <w:rsid w:val="009459F3"/>
    <w:rsid w:val="009469DF"/>
    <w:rsid w:val="00947986"/>
    <w:rsid w:val="00957BFE"/>
    <w:rsid w:val="00962B35"/>
    <w:rsid w:val="00967513"/>
    <w:rsid w:val="00967545"/>
    <w:rsid w:val="0097316D"/>
    <w:rsid w:val="00973B4B"/>
    <w:rsid w:val="009920A7"/>
    <w:rsid w:val="00995B9C"/>
    <w:rsid w:val="009A1B6C"/>
    <w:rsid w:val="009A39AF"/>
    <w:rsid w:val="009C17EA"/>
    <w:rsid w:val="009C6D55"/>
    <w:rsid w:val="009D1006"/>
    <w:rsid w:val="009D1C56"/>
    <w:rsid w:val="009E39DB"/>
    <w:rsid w:val="009F0B00"/>
    <w:rsid w:val="009F698F"/>
    <w:rsid w:val="00A0712D"/>
    <w:rsid w:val="00A07707"/>
    <w:rsid w:val="00A077AA"/>
    <w:rsid w:val="00A27422"/>
    <w:rsid w:val="00A30CB2"/>
    <w:rsid w:val="00A348B0"/>
    <w:rsid w:val="00A36286"/>
    <w:rsid w:val="00A451AF"/>
    <w:rsid w:val="00A46053"/>
    <w:rsid w:val="00A462AB"/>
    <w:rsid w:val="00A51B04"/>
    <w:rsid w:val="00A52BBE"/>
    <w:rsid w:val="00A752DE"/>
    <w:rsid w:val="00A84A9F"/>
    <w:rsid w:val="00A9401B"/>
    <w:rsid w:val="00A94C54"/>
    <w:rsid w:val="00A96468"/>
    <w:rsid w:val="00AA540C"/>
    <w:rsid w:val="00AB4E86"/>
    <w:rsid w:val="00AC603D"/>
    <w:rsid w:val="00AE00BE"/>
    <w:rsid w:val="00AE089E"/>
    <w:rsid w:val="00AE10F2"/>
    <w:rsid w:val="00AE4212"/>
    <w:rsid w:val="00AE4920"/>
    <w:rsid w:val="00AE508B"/>
    <w:rsid w:val="00AE5570"/>
    <w:rsid w:val="00AF06BC"/>
    <w:rsid w:val="00AF256A"/>
    <w:rsid w:val="00AF4DDB"/>
    <w:rsid w:val="00B040E9"/>
    <w:rsid w:val="00B0773F"/>
    <w:rsid w:val="00B10EFB"/>
    <w:rsid w:val="00B12F18"/>
    <w:rsid w:val="00B152D0"/>
    <w:rsid w:val="00B30196"/>
    <w:rsid w:val="00B32C3C"/>
    <w:rsid w:val="00B34268"/>
    <w:rsid w:val="00B44D7D"/>
    <w:rsid w:val="00B46231"/>
    <w:rsid w:val="00B469C1"/>
    <w:rsid w:val="00B7106E"/>
    <w:rsid w:val="00B80D37"/>
    <w:rsid w:val="00B831C6"/>
    <w:rsid w:val="00BA33A9"/>
    <w:rsid w:val="00BB4F72"/>
    <w:rsid w:val="00BB5AC8"/>
    <w:rsid w:val="00BB64E7"/>
    <w:rsid w:val="00BB67CA"/>
    <w:rsid w:val="00BC4BEF"/>
    <w:rsid w:val="00BD4319"/>
    <w:rsid w:val="00BE445C"/>
    <w:rsid w:val="00BE4DD8"/>
    <w:rsid w:val="00BE7340"/>
    <w:rsid w:val="00BF410B"/>
    <w:rsid w:val="00BF7D98"/>
    <w:rsid w:val="00C0512D"/>
    <w:rsid w:val="00C10407"/>
    <w:rsid w:val="00C1422E"/>
    <w:rsid w:val="00C15071"/>
    <w:rsid w:val="00C169D5"/>
    <w:rsid w:val="00C23EE7"/>
    <w:rsid w:val="00C25373"/>
    <w:rsid w:val="00C266B6"/>
    <w:rsid w:val="00C26B22"/>
    <w:rsid w:val="00C276F9"/>
    <w:rsid w:val="00C3169E"/>
    <w:rsid w:val="00C31CD2"/>
    <w:rsid w:val="00C32517"/>
    <w:rsid w:val="00C36068"/>
    <w:rsid w:val="00C36E3E"/>
    <w:rsid w:val="00C47760"/>
    <w:rsid w:val="00C5138E"/>
    <w:rsid w:val="00C52BE6"/>
    <w:rsid w:val="00C55B47"/>
    <w:rsid w:val="00C56B4F"/>
    <w:rsid w:val="00C6322E"/>
    <w:rsid w:val="00C7194F"/>
    <w:rsid w:val="00C72B32"/>
    <w:rsid w:val="00C828E5"/>
    <w:rsid w:val="00C8394C"/>
    <w:rsid w:val="00C84A1E"/>
    <w:rsid w:val="00C86EEB"/>
    <w:rsid w:val="00C917AB"/>
    <w:rsid w:val="00C94BE1"/>
    <w:rsid w:val="00CA498C"/>
    <w:rsid w:val="00CB0A98"/>
    <w:rsid w:val="00CB1782"/>
    <w:rsid w:val="00CB3AA1"/>
    <w:rsid w:val="00CB6193"/>
    <w:rsid w:val="00CB6693"/>
    <w:rsid w:val="00CB7692"/>
    <w:rsid w:val="00CD6F4E"/>
    <w:rsid w:val="00CE5D7B"/>
    <w:rsid w:val="00CF3B50"/>
    <w:rsid w:val="00CF7B7D"/>
    <w:rsid w:val="00D00A17"/>
    <w:rsid w:val="00D037DE"/>
    <w:rsid w:val="00D06562"/>
    <w:rsid w:val="00D10D90"/>
    <w:rsid w:val="00D27E08"/>
    <w:rsid w:val="00D46AE9"/>
    <w:rsid w:val="00D51D0E"/>
    <w:rsid w:val="00D814E9"/>
    <w:rsid w:val="00D83156"/>
    <w:rsid w:val="00D952F8"/>
    <w:rsid w:val="00D97DAE"/>
    <w:rsid w:val="00DA1B7E"/>
    <w:rsid w:val="00DA3C14"/>
    <w:rsid w:val="00DB0486"/>
    <w:rsid w:val="00DB6BDC"/>
    <w:rsid w:val="00DC41F8"/>
    <w:rsid w:val="00DC731B"/>
    <w:rsid w:val="00DD3132"/>
    <w:rsid w:val="00DE41ED"/>
    <w:rsid w:val="00DE4D63"/>
    <w:rsid w:val="00DE6745"/>
    <w:rsid w:val="00DF6D81"/>
    <w:rsid w:val="00DF7707"/>
    <w:rsid w:val="00E025CD"/>
    <w:rsid w:val="00E04BF0"/>
    <w:rsid w:val="00E10622"/>
    <w:rsid w:val="00E13001"/>
    <w:rsid w:val="00E135A4"/>
    <w:rsid w:val="00E15B2B"/>
    <w:rsid w:val="00E2335C"/>
    <w:rsid w:val="00E23691"/>
    <w:rsid w:val="00E25754"/>
    <w:rsid w:val="00E3022B"/>
    <w:rsid w:val="00E31F46"/>
    <w:rsid w:val="00E3741E"/>
    <w:rsid w:val="00E376DB"/>
    <w:rsid w:val="00E46063"/>
    <w:rsid w:val="00E52D03"/>
    <w:rsid w:val="00E560E2"/>
    <w:rsid w:val="00E5665C"/>
    <w:rsid w:val="00E62DDE"/>
    <w:rsid w:val="00E65E6E"/>
    <w:rsid w:val="00E8388D"/>
    <w:rsid w:val="00E85434"/>
    <w:rsid w:val="00EA1C18"/>
    <w:rsid w:val="00EA3DB4"/>
    <w:rsid w:val="00EB049E"/>
    <w:rsid w:val="00EB052B"/>
    <w:rsid w:val="00EB6362"/>
    <w:rsid w:val="00EC3009"/>
    <w:rsid w:val="00ED70B4"/>
    <w:rsid w:val="00EE226B"/>
    <w:rsid w:val="00EE583E"/>
    <w:rsid w:val="00EF60F2"/>
    <w:rsid w:val="00EF7722"/>
    <w:rsid w:val="00F01112"/>
    <w:rsid w:val="00F13089"/>
    <w:rsid w:val="00F139E5"/>
    <w:rsid w:val="00F323E6"/>
    <w:rsid w:val="00F3684B"/>
    <w:rsid w:val="00F42BED"/>
    <w:rsid w:val="00F57DC0"/>
    <w:rsid w:val="00F601F4"/>
    <w:rsid w:val="00F75820"/>
    <w:rsid w:val="00F80CE2"/>
    <w:rsid w:val="00F82F9F"/>
    <w:rsid w:val="00F86F9B"/>
    <w:rsid w:val="00F97000"/>
    <w:rsid w:val="00FA2FAA"/>
    <w:rsid w:val="00FA55B4"/>
    <w:rsid w:val="00FB0C8C"/>
    <w:rsid w:val="00FB21E6"/>
    <w:rsid w:val="00FB686A"/>
    <w:rsid w:val="00FB72B0"/>
    <w:rsid w:val="00FC5120"/>
    <w:rsid w:val="00FD055E"/>
    <w:rsid w:val="00FD08E2"/>
    <w:rsid w:val="00FD3FC7"/>
    <w:rsid w:val="00FD665B"/>
    <w:rsid w:val="00FE3095"/>
    <w:rsid w:val="00FE3D16"/>
    <w:rsid w:val="00FF1B15"/>
    <w:rsid w:val="00FF75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DB7B101"/>
  <w15:chartTrackingRefBased/>
  <w15:docId w15:val="{3CD7DBDA-D264-4997-8CEE-CF4DB9460F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link w:val="a4"/>
    <w:uiPriority w:val="99"/>
    <w:unhideWhenUsed/>
    <w:rsid w:val="004054D1"/>
    <w:pPr>
      <w:jc w:val="center"/>
    </w:pPr>
  </w:style>
  <w:style w:type="character" w:customStyle="1" w:styleId="a4">
    <w:name w:val="記 (文字)"/>
    <w:basedOn w:val="a0"/>
    <w:link w:val="a3"/>
    <w:uiPriority w:val="99"/>
    <w:rsid w:val="004054D1"/>
  </w:style>
  <w:style w:type="paragraph" w:styleId="a5">
    <w:name w:val="Closing"/>
    <w:basedOn w:val="a"/>
    <w:link w:val="a6"/>
    <w:uiPriority w:val="99"/>
    <w:unhideWhenUsed/>
    <w:rsid w:val="004054D1"/>
    <w:pPr>
      <w:jc w:val="right"/>
    </w:pPr>
  </w:style>
  <w:style w:type="character" w:customStyle="1" w:styleId="a6">
    <w:name w:val="結語 (文字)"/>
    <w:basedOn w:val="a0"/>
    <w:link w:val="a5"/>
    <w:uiPriority w:val="99"/>
    <w:rsid w:val="004054D1"/>
  </w:style>
  <w:style w:type="paragraph" w:styleId="a7">
    <w:name w:val="header"/>
    <w:basedOn w:val="a"/>
    <w:link w:val="a8"/>
    <w:uiPriority w:val="99"/>
    <w:unhideWhenUsed/>
    <w:rsid w:val="00F01112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F01112"/>
  </w:style>
  <w:style w:type="paragraph" w:styleId="a9">
    <w:name w:val="footer"/>
    <w:basedOn w:val="a"/>
    <w:link w:val="aa"/>
    <w:uiPriority w:val="99"/>
    <w:unhideWhenUsed/>
    <w:rsid w:val="00F01112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F011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9</Words>
  <Characters>508</Characters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1-06-29T15:07:00Z</dcterms:created>
  <dcterms:modified xsi:type="dcterms:W3CDTF">2021-06-29T15:07:00Z</dcterms:modified>
</cp:coreProperties>
</file>